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4451A" w14:textId="4E7FC5C8" w:rsidR="00210B19" w:rsidRDefault="002F0DD7" w:rsidP="00210B19">
      <w:pPr>
        <w:spacing w:before="100" w:beforeAutospacing="1" w:after="100" w:afterAutospacing="1" w:line="240" w:lineRule="auto"/>
        <w:outlineLvl w:val="1"/>
        <w:rPr>
          <w:rFonts w:ascii="Montserrat Black" w:eastAsia="Times New Roman" w:hAnsi="Montserrat Black" w:cs="Times New Roman"/>
          <w:b/>
          <w:bCs/>
          <w:color w:val="222222"/>
          <w:sz w:val="52"/>
          <w:szCs w:val="52"/>
          <w:lang w:eastAsia="de-DE"/>
        </w:rPr>
      </w:pPr>
      <w:r w:rsidRPr="00217911">
        <w:rPr>
          <w:rFonts w:ascii="Montserrat" w:hAnsi="Montserrat"/>
          <w:noProof/>
          <w:sz w:val="18"/>
          <w:szCs w:val="18"/>
        </w:rPr>
        <w:drawing>
          <wp:anchor distT="0" distB="0" distL="114300" distR="114300" simplePos="0" relativeHeight="251666434" behindDoc="1" locked="0" layoutInCell="1" allowOverlap="1" wp14:anchorId="6CB93955" wp14:editId="2C50C9E1">
            <wp:simplePos x="0" y="0"/>
            <wp:positionH relativeFrom="column">
              <wp:posOffset>5657850</wp:posOffset>
            </wp:positionH>
            <wp:positionV relativeFrom="paragraph">
              <wp:posOffset>153515</wp:posOffset>
            </wp:positionV>
            <wp:extent cx="979170" cy="168910"/>
            <wp:effectExtent l="0" t="0" r="0" b="0"/>
            <wp:wrapTight wrapText="bothSides">
              <wp:wrapPolygon edited="0">
                <wp:start x="0" y="0"/>
                <wp:lineTo x="0" y="19489"/>
                <wp:lineTo x="21292" y="19489"/>
                <wp:lineTo x="21292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917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24D" w:rsidRPr="0003206C">
        <w:rPr>
          <w:rFonts w:ascii="Montserrat Black" w:eastAsia="Times New Roman" w:hAnsi="Montserrat Black" w:cs="Times New Roman"/>
          <w:b/>
          <w:bCs/>
          <w:color w:val="222222"/>
          <w:sz w:val="52"/>
          <w:szCs w:val="52"/>
          <w:lang w:eastAsia="de-DE"/>
        </w:rPr>
        <w:t>DEVOPS ENGINEER</w:t>
      </w:r>
    </w:p>
    <w:p w14:paraId="2CBBE0C3" w14:textId="16D374CE" w:rsidR="005E50F9" w:rsidRPr="00210B19" w:rsidRDefault="00C05B96" w:rsidP="00210B19">
      <w:pPr>
        <w:spacing w:before="100" w:beforeAutospacing="1" w:after="100" w:afterAutospacing="1" w:line="288" w:lineRule="auto"/>
        <w:outlineLvl w:val="1"/>
        <w:rPr>
          <w:rFonts w:ascii="Montserrat" w:hAnsi="Montserrat"/>
          <w:color w:val="222222"/>
          <w:sz w:val="24"/>
          <w:szCs w:val="24"/>
        </w:rPr>
      </w:pPr>
      <w:r>
        <w:rPr>
          <w:rFonts w:ascii="Montserrat" w:hAnsi="Montserrat"/>
          <w:color w:val="222222"/>
          <w:sz w:val="24"/>
          <w:szCs w:val="24"/>
        </w:rPr>
        <w:br/>
      </w:r>
      <w:r w:rsidR="005E50F9" w:rsidRPr="00210B19">
        <w:rPr>
          <w:rFonts w:ascii="Montserrat" w:hAnsi="Montserrat"/>
          <w:color w:val="222222"/>
          <w:sz w:val="24"/>
          <w:szCs w:val="24"/>
        </w:rPr>
        <w:t>Im Kampf um Marktanteile ist eine hochqualitative und schnelle Softwareentwicklung oft erfolgsentscheidend. Doch just im Moment des Ausspielens an den Kunden</w:t>
      </w:r>
      <w:r w:rsidR="00061A61" w:rsidRPr="00210B19">
        <w:rPr>
          <w:rFonts w:ascii="Montserrat" w:hAnsi="Montserrat"/>
          <w:color w:val="222222"/>
          <w:sz w:val="24"/>
          <w:szCs w:val="24"/>
        </w:rPr>
        <w:t xml:space="preserve"> - dem sogenannten </w:t>
      </w:r>
      <w:proofErr w:type="spellStart"/>
      <w:r w:rsidR="00061A61" w:rsidRPr="00210B19">
        <w:rPr>
          <w:rFonts w:ascii="Montserrat" w:hAnsi="Montserrat"/>
          <w:color w:val="222222"/>
          <w:sz w:val="24"/>
          <w:szCs w:val="24"/>
        </w:rPr>
        <w:t>Deployment</w:t>
      </w:r>
      <w:proofErr w:type="spellEnd"/>
      <w:r w:rsidR="001F06C7" w:rsidRPr="00210B19">
        <w:rPr>
          <w:rFonts w:ascii="Montserrat" w:hAnsi="Montserrat"/>
          <w:color w:val="222222"/>
          <w:sz w:val="24"/>
          <w:szCs w:val="24"/>
        </w:rPr>
        <w:t xml:space="preserve"> - scheitern viele Projekte</w:t>
      </w:r>
      <w:r w:rsidR="008928FE" w:rsidRPr="00210B19">
        <w:rPr>
          <w:rFonts w:ascii="Montserrat" w:hAnsi="Montserrat"/>
          <w:color w:val="222222"/>
          <w:sz w:val="24"/>
          <w:szCs w:val="24"/>
        </w:rPr>
        <w:t xml:space="preserve"> noch</w:t>
      </w:r>
      <w:r w:rsidR="005E50F9" w:rsidRPr="00210B19">
        <w:rPr>
          <w:rFonts w:ascii="Montserrat" w:hAnsi="Montserrat"/>
          <w:color w:val="222222"/>
          <w:sz w:val="24"/>
          <w:szCs w:val="24"/>
        </w:rPr>
        <w:t xml:space="preserve">, nachdem </w:t>
      </w:r>
      <w:r w:rsidR="00270220" w:rsidRPr="00210B19">
        <w:rPr>
          <w:rFonts w:ascii="Montserrat" w:hAnsi="Montserrat"/>
          <w:color w:val="222222"/>
          <w:sz w:val="24"/>
          <w:szCs w:val="24"/>
        </w:rPr>
        <w:t xml:space="preserve">bereits </w:t>
      </w:r>
      <w:r w:rsidR="005E50F9" w:rsidRPr="00210B19">
        <w:rPr>
          <w:rFonts w:ascii="Montserrat" w:hAnsi="Montserrat"/>
          <w:color w:val="222222"/>
          <w:sz w:val="24"/>
          <w:szCs w:val="24"/>
        </w:rPr>
        <w:t xml:space="preserve">viel Aufwand in deren </w:t>
      </w:r>
      <w:r w:rsidR="001E4166" w:rsidRPr="00210B19">
        <w:rPr>
          <w:rFonts w:ascii="Montserrat" w:hAnsi="Montserrat"/>
          <w:color w:val="222222"/>
          <w:sz w:val="24"/>
          <w:szCs w:val="24"/>
        </w:rPr>
        <w:t>Umsetzung</w:t>
      </w:r>
      <w:r w:rsidR="005E50F9" w:rsidRPr="00210B19">
        <w:rPr>
          <w:rFonts w:ascii="Montserrat" w:hAnsi="Montserrat"/>
          <w:color w:val="222222"/>
          <w:sz w:val="24"/>
          <w:szCs w:val="24"/>
        </w:rPr>
        <w:t xml:space="preserve"> </w:t>
      </w:r>
      <w:r w:rsidR="001E4166" w:rsidRPr="00210B19">
        <w:rPr>
          <w:rFonts w:ascii="Montserrat" w:hAnsi="Montserrat"/>
          <w:color w:val="222222"/>
          <w:sz w:val="24"/>
          <w:szCs w:val="24"/>
        </w:rPr>
        <w:t>geflossen ist</w:t>
      </w:r>
      <w:r w:rsidR="005E50F9" w:rsidRPr="00210B19">
        <w:rPr>
          <w:rFonts w:ascii="Montserrat" w:hAnsi="Montserrat"/>
          <w:color w:val="222222"/>
          <w:sz w:val="24"/>
          <w:szCs w:val="24"/>
        </w:rPr>
        <w:t>.</w:t>
      </w:r>
    </w:p>
    <w:p w14:paraId="0C5E2028" w14:textId="120467E4" w:rsidR="008F536A" w:rsidRPr="0003206C" w:rsidRDefault="005E50F9" w:rsidP="00210B19">
      <w:pPr>
        <w:pStyle w:val="StandardWeb"/>
        <w:shd w:val="clear" w:color="auto" w:fill="FFFFFF"/>
        <w:spacing w:before="0" w:beforeAutospacing="0" w:line="288" w:lineRule="auto"/>
        <w:rPr>
          <w:rFonts w:ascii="Montserrat" w:hAnsi="Montserrat"/>
          <w:color w:val="222222"/>
        </w:rPr>
      </w:pPr>
      <w:r w:rsidRPr="00210B19">
        <w:rPr>
          <w:rFonts w:ascii="Montserrat" w:hAnsi="Montserrat"/>
          <w:color w:val="222222"/>
        </w:rPr>
        <w:t xml:space="preserve">Um Ihre Softwareentwicklung zu beschleunigen und insbesondere dafür zu sorgen, dass </w:t>
      </w:r>
      <w:r w:rsidR="004C270B" w:rsidRPr="00210B19">
        <w:rPr>
          <w:rFonts w:ascii="Montserrat" w:hAnsi="Montserrat"/>
          <w:color w:val="222222"/>
        </w:rPr>
        <w:t>Ihr</w:t>
      </w:r>
      <w:r w:rsidR="008928FE" w:rsidRPr="00210B19">
        <w:rPr>
          <w:rFonts w:ascii="Montserrat" w:hAnsi="Montserrat"/>
          <w:color w:val="222222"/>
        </w:rPr>
        <w:t>e</w:t>
      </w:r>
      <w:r w:rsidR="004C270B" w:rsidRPr="00210B19">
        <w:rPr>
          <w:rFonts w:ascii="Montserrat" w:hAnsi="Montserrat"/>
          <w:color w:val="222222"/>
        </w:rPr>
        <w:t xml:space="preserve"> Projekt</w:t>
      </w:r>
      <w:r w:rsidR="008928FE" w:rsidRPr="00210B19">
        <w:rPr>
          <w:rFonts w:ascii="Montserrat" w:hAnsi="Montserrat"/>
          <w:color w:val="222222"/>
        </w:rPr>
        <w:t>e</w:t>
      </w:r>
      <w:r w:rsidR="004C270B" w:rsidRPr="00210B19">
        <w:rPr>
          <w:rFonts w:ascii="Montserrat" w:hAnsi="Montserrat"/>
          <w:color w:val="222222"/>
        </w:rPr>
        <w:t xml:space="preserve"> nicht </w:t>
      </w:r>
      <w:r w:rsidR="00626A0A" w:rsidRPr="00210B19">
        <w:rPr>
          <w:rFonts w:ascii="Montserrat" w:hAnsi="Montserrat"/>
          <w:color w:val="222222"/>
        </w:rPr>
        <w:t xml:space="preserve">doch </w:t>
      </w:r>
      <w:r w:rsidR="004C270B" w:rsidRPr="00210B19">
        <w:rPr>
          <w:rFonts w:ascii="Montserrat" w:hAnsi="Montserrat"/>
          <w:color w:val="222222"/>
        </w:rPr>
        <w:t xml:space="preserve">noch auf den letzten Metern </w:t>
      </w:r>
      <w:r w:rsidR="00626A0A" w:rsidRPr="00210B19">
        <w:rPr>
          <w:rFonts w:ascii="Montserrat" w:hAnsi="Montserrat"/>
          <w:color w:val="222222"/>
        </w:rPr>
        <w:t xml:space="preserve">stocken </w:t>
      </w:r>
      <w:r w:rsidR="00270220" w:rsidRPr="00210B19">
        <w:rPr>
          <w:rFonts w:ascii="Montserrat" w:hAnsi="Montserrat"/>
          <w:color w:val="222222"/>
        </w:rPr>
        <w:t xml:space="preserve">und </w:t>
      </w:r>
      <w:r w:rsidR="00626A0A" w:rsidRPr="00210B19">
        <w:rPr>
          <w:rFonts w:ascii="Montserrat" w:hAnsi="Montserrat"/>
          <w:color w:val="222222"/>
        </w:rPr>
        <w:t xml:space="preserve">Ihnen </w:t>
      </w:r>
      <w:r w:rsidR="00270220" w:rsidRPr="00210B19">
        <w:rPr>
          <w:rFonts w:ascii="Montserrat" w:hAnsi="Montserrat"/>
          <w:color w:val="222222"/>
        </w:rPr>
        <w:t>I</w:t>
      </w:r>
      <w:r w:rsidR="004C270B" w:rsidRPr="00210B19">
        <w:rPr>
          <w:rFonts w:ascii="Montserrat" w:hAnsi="Montserrat"/>
          <w:color w:val="222222"/>
        </w:rPr>
        <w:t xml:space="preserve">hre Konkurrenten doch noch zuvorkommen, unterstützen wir Sie mit unseren </w:t>
      </w:r>
      <w:proofErr w:type="spellStart"/>
      <w:r w:rsidR="004C270B" w:rsidRPr="00210B19">
        <w:rPr>
          <w:rFonts w:ascii="Montserrat" w:hAnsi="Montserrat"/>
          <w:color w:val="222222"/>
        </w:rPr>
        <w:t>DevOps</w:t>
      </w:r>
      <w:proofErr w:type="spellEnd"/>
      <w:r w:rsidR="004C270B" w:rsidRPr="00210B19">
        <w:rPr>
          <w:rFonts w:ascii="Montserrat" w:hAnsi="Montserrat"/>
          <w:color w:val="222222"/>
        </w:rPr>
        <w:t xml:space="preserve"> Engineers.</w:t>
      </w:r>
      <w:r w:rsidR="001F06F6" w:rsidRPr="0003206C">
        <w:rPr>
          <w:rFonts w:ascii="Montserrat" w:hAnsi="Montserrat"/>
          <w:b/>
          <w:bCs/>
          <w:color w:val="222222"/>
          <w:sz w:val="20"/>
          <w:szCs w:val="20"/>
        </w:rPr>
        <w:br/>
      </w:r>
    </w:p>
    <w:p w14:paraId="3E73DCF9" w14:textId="5918DB37" w:rsidR="001A3E1C" w:rsidRPr="00494143" w:rsidRDefault="004A4DEF" w:rsidP="001A3E1C">
      <w:pPr>
        <w:spacing w:before="100" w:beforeAutospacing="1" w:after="100" w:afterAutospacing="1" w:line="240" w:lineRule="auto"/>
        <w:outlineLvl w:val="1"/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</w:pPr>
      <w:r w:rsidRPr="0003206C">
        <w:rPr>
          <w:rFonts w:ascii="Montserrat" w:hAnsi="Montserrat"/>
          <w:noProof/>
          <w:color w:val="222222"/>
          <w:sz w:val="32"/>
          <w:szCs w:val="32"/>
        </w:rPr>
        <w:drawing>
          <wp:anchor distT="0" distB="0" distL="114300" distR="114300" simplePos="0" relativeHeight="251660290" behindDoc="0" locked="0" layoutInCell="1" allowOverlap="1" wp14:anchorId="18554E69" wp14:editId="0CC73DD7">
            <wp:simplePos x="0" y="0"/>
            <wp:positionH relativeFrom="column">
              <wp:posOffset>4538241</wp:posOffset>
            </wp:positionH>
            <wp:positionV relativeFrom="paragraph">
              <wp:posOffset>69593</wp:posOffset>
            </wp:positionV>
            <wp:extent cx="2087051" cy="1799590"/>
            <wp:effectExtent l="0" t="0" r="0" b="3810"/>
            <wp:wrapSquare wrapText="bothSides"/>
            <wp:docPr id="4" name="Grafik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108000"/>
                              </a14:imgEffect>
                              <a14:imgEffect>
                                <a14:brightnessContrast bright="-7000" contrast="2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3" r="51653" b="20"/>
                    <a:stretch/>
                  </pic:blipFill>
                  <pic:spPr bwMode="auto">
                    <a:xfrm>
                      <a:off x="0" y="0"/>
                      <a:ext cx="208752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A3E1C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>Vorteile</w:t>
      </w:r>
      <w:proofErr w:type="spellEnd"/>
      <w:r w:rsidR="001A3E1C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 xml:space="preserve"> von </w:t>
      </w:r>
      <w:proofErr w:type="spellStart"/>
      <w:r w:rsidR="00BF2177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>Teamflow</w:t>
      </w:r>
      <w:proofErr w:type="spellEnd"/>
      <w:r w:rsidR="00BF2177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 xml:space="preserve"> </w:t>
      </w:r>
      <w:r w:rsidR="00353D3D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>DevOps Engineers</w:t>
      </w:r>
      <w:r w:rsidR="001A3E1C" w:rsidRPr="00494143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val="en-US" w:eastAsia="de-DE"/>
        </w:rPr>
        <w:t>:</w:t>
      </w:r>
    </w:p>
    <w:p w14:paraId="0B8A29D2" w14:textId="35C622A6" w:rsidR="00DA6501" w:rsidRPr="001E4166" w:rsidRDefault="00DA6501" w:rsidP="004C0133">
      <w:pPr>
        <w:pStyle w:val="Listenabsatz"/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1E4166">
        <w:rPr>
          <w:rFonts w:ascii="Montserrat" w:eastAsia="Times New Roman" w:hAnsi="Montserrat" w:cs="Times New Roman"/>
          <w:color w:val="000000" w:themeColor="text1"/>
          <w:lang w:eastAsia="de-DE"/>
        </w:rPr>
        <w:t>beschleunig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te</w:t>
      </w:r>
      <w:r w:rsidRPr="001E4166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Projekte durch 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automatisierte</w:t>
      </w:r>
      <w:r w:rsidRPr="001E4166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IT-</w:t>
      </w:r>
      <w:r w:rsidRPr="001E4166">
        <w:rPr>
          <w:rFonts w:ascii="Montserrat" w:eastAsia="Times New Roman" w:hAnsi="Montserrat" w:cs="Times New Roman"/>
          <w:color w:val="000000" w:themeColor="text1"/>
          <w:lang w:eastAsia="de-DE"/>
        </w:rPr>
        <w:t>Prozesse</w:t>
      </w:r>
    </w:p>
    <w:p w14:paraId="47A8943E" w14:textId="188511C9" w:rsidR="000C02ED" w:rsidRPr="0003206C" w:rsidRDefault="000C02ED" w:rsidP="004C0133">
      <w:pPr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reibungslose</w:t>
      </w:r>
      <w:r w:rsidR="006D3EE5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</w:t>
      </w:r>
      <w:proofErr w:type="spellStart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Deployments</w:t>
      </w:r>
      <w:proofErr w:type="spellEnd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</w:t>
      </w:r>
      <w:r w:rsidR="00820756">
        <w:rPr>
          <w:rFonts w:ascii="Montserrat" w:eastAsia="Times New Roman" w:hAnsi="Montserrat" w:cs="Times New Roman"/>
          <w:color w:val="000000" w:themeColor="text1"/>
          <w:lang w:eastAsia="de-DE"/>
        </w:rPr>
        <w:t>durch Automatisierung</w:t>
      </w:r>
    </w:p>
    <w:p w14:paraId="489B2A72" w14:textId="03E17D35" w:rsidR="00DA6501" w:rsidRPr="0003206C" w:rsidRDefault="00DA6501" w:rsidP="004C0133">
      <w:pPr>
        <w:pStyle w:val="Listenabsatz"/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erhöh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te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Produktivität der Softwareentwickler</w:t>
      </w:r>
    </w:p>
    <w:p w14:paraId="0DA0C7F9" w14:textId="05C168B9" w:rsidR="00DA6501" w:rsidRPr="0003206C" w:rsidRDefault="000C02ED" w:rsidP="004C0133">
      <w:pPr>
        <w:pStyle w:val="Listenabsatz"/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erhöh</w:t>
      </w:r>
      <w:r w:rsidR="00820756">
        <w:rPr>
          <w:rFonts w:ascii="Montserrat" w:eastAsia="Times New Roman" w:hAnsi="Montserrat" w:cs="Times New Roman"/>
          <w:color w:val="000000" w:themeColor="text1"/>
          <w:lang w:eastAsia="de-DE"/>
        </w:rPr>
        <w:t>te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</w:t>
      </w:r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Qualität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</w:t>
      </w:r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durch </w:t>
      </w:r>
      <w:r w:rsidR="00820756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automatisiert </w:t>
      </w:r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Testinfrastruktur</w:t>
      </w:r>
    </w:p>
    <w:p w14:paraId="3CE8757B" w14:textId="51AE88DA" w:rsidR="001A3E1C" w:rsidRPr="0003206C" w:rsidRDefault="001A3E1C" w:rsidP="004C0133">
      <w:pPr>
        <w:pStyle w:val="Listenabsatz"/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besitzen am Markt gefragte technische Fähigkeiten</w:t>
      </w:r>
    </w:p>
    <w:p w14:paraId="6A27CDF6" w14:textId="35642627" w:rsidR="00494143" w:rsidRPr="00C05B96" w:rsidRDefault="00820756" w:rsidP="00C05B96">
      <w:pPr>
        <w:pStyle w:val="Listenabsatz"/>
        <w:numPr>
          <w:ilvl w:val="0"/>
          <w:numId w:val="2"/>
        </w:numPr>
        <w:spacing w:before="100" w:beforeAutospacing="1" w:after="100" w:afterAutospacing="1" w:line="288" w:lineRule="auto"/>
        <w:ind w:left="357" w:hanging="357"/>
        <w:outlineLvl w:val="1"/>
        <w:rPr>
          <w:rFonts w:ascii="Montserrat" w:eastAsia="Times New Roman" w:hAnsi="Montserrat" w:cs="Times New Roman"/>
          <w:color w:val="000000" w:themeColor="text1"/>
          <w:lang w:eastAsia="de-DE"/>
        </w:rPr>
      </w:pPr>
      <w:r>
        <w:rPr>
          <w:rFonts w:ascii="Montserrat" w:eastAsia="Times New Roman" w:hAnsi="Montserrat" w:cs="Times New Roman"/>
          <w:color w:val="000000" w:themeColor="text1"/>
          <w:lang w:eastAsia="de-DE"/>
        </w:rPr>
        <w:t>transparent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e</w:t>
      </w:r>
      <w:r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und </w:t>
      </w:r>
      <w:r w:rsidR="001A3E1C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ergebnisorientiert</w:t>
      </w:r>
      <w:r w:rsidR="001E4166">
        <w:rPr>
          <w:rFonts w:ascii="Montserrat" w:eastAsia="Times New Roman" w:hAnsi="Montserrat" w:cs="Times New Roman"/>
          <w:color w:val="000000" w:themeColor="text1"/>
          <w:lang w:eastAsia="de-DE"/>
        </w:rPr>
        <w:t>e Arbeit</w:t>
      </w:r>
      <w:r w:rsidR="00C05B96">
        <w:rPr>
          <w:rFonts w:ascii="Montserrat" w:eastAsia="Times New Roman" w:hAnsi="Montserrat" w:cs="Times New Roman"/>
          <w:color w:val="000000" w:themeColor="text1"/>
          <w:lang w:eastAsia="de-DE"/>
        </w:rPr>
        <w:br/>
      </w:r>
    </w:p>
    <w:p w14:paraId="6B2E6DD5" w14:textId="54D88A57" w:rsidR="001A3E1C" w:rsidRPr="0003206C" w:rsidRDefault="00353D3D" w:rsidP="001A3E1C">
      <w:pPr>
        <w:spacing w:before="100" w:beforeAutospacing="1" w:after="100" w:afterAutospacing="1" w:line="240" w:lineRule="auto"/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</w:pPr>
      <w:proofErr w:type="spellStart"/>
      <w:r w:rsidRPr="0003206C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  <w:t>DevOps</w:t>
      </w:r>
      <w:proofErr w:type="spellEnd"/>
      <w:r w:rsidRPr="0003206C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  <w:t xml:space="preserve"> Engineers</w:t>
      </w:r>
      <w:r w:rsidR="001A3E1C" w:rsidRPr="0003206C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  <w:t xml:space="preserve"> von </w:t>
      </w:r>
      <w:proofErr w:type="spellStart"/>
      <w:r w:rsidR="001A3E1C" w:rsidRPr="0003206C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  <w:t>Teamflow</w:t>
      </w:r>
      <w:proofErr w:type="spellEnd"/>
      <w:r w:rsidR="001A3E1C" w:rsidRPr="0003206C">
        <w:rPr>
          <w:rFonts w:ascii="Montserrat" w:eastAsia="Times New Roman" w:hAnsi="Montserrat" w:cs="Times New Roman"/>
          <w:b/>
          <w:bCs/>
          <w:color w:val="222222"/>
          <w:sz w:val="24"/>
          <w:szCs w:val="24"/>
          <w:lang w:eastAsia="de-DE"/>
        </w:rPr>
        <w:t>:</w:t>
      </w:r>
    </w:p>
    <w:p w14:paraId="6F3873DF" w14:textId="14339381" w:rsidR="001A3E1C" w:rsidRPr="0003206C" w:rsidRDefault="001A3E1C" w:rsidP="004C0133">
      <w:pPr>
        <w:pStyle w:val="Listenabsatz"/>
        <w:numPr>
          <w:ilvl w:val="0"/>
          <w:numId w:val="3"/>
        </w:numPr>
        <w:spacing w:before="100" w:beforeAutospacing="1" w:after="100" w:afterAutospacing="1" w:line="288" w:lineRule="auto"/>
        <w:ind w:left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sind </w:t>
      </w:r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erfahrene Technische Berater mit Ingenieurs-Studium</w:t>
      </w:r>
    </w:p>
    <w:p w14:paraId="27EB6952" w14:textId="5ADD8ABF" w:rsidR="001A3E1C" w:rsidRPr="0003206C" w:rsidRDefault="001A3E1C" w:rsidP="004C0133">
      <w:pPr>
        <w:pStyle w:val="Listenabsatz"/>
        <w:numPr>
          <w:ilvl w:val="0"/>
          <w:numId w:val="3"/>
        </w:numPr>
        <w:spacing w:before="100" w:beforeAutospacing="1" w:after="100" w:afterAutospacing="1" w:line="288" w:lineRule="auto"/>
        <w:ind w:left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sind in </w:t>
      </w:r>
      <w:proofErr w:type="spellStart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Scrum</w:t>
      </w:r>
      <w:proofErr w:type="spellEnd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, agilen Softwareentwicklungsmethoden und </w:t>
      </w:r>
      <w:proofErr w:type="spellStart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DevOps</w:t>
      </w:r>
      <w:proofErr w:type="spellEnd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umfassend geschult</w:t>
      </w:r>
    </w:p>
    <w:p w14:paraId="0D343D2B" w14:textId="3D31EBB6" w:rsidR="001A3E1C" w:rsidRPr="0003206C" w:rsidRDefault="001A3E1C" w:rsidP="004C0133">
      <w:pPr>
        <w:numPr>
          <w:ilvl w:val="0"/>
          <w:numId w:val="3"/>
        </w:numPr>
        <w:spacing w:after="0" w:line="288" w:lineRule="auto"/>
        <w:ind w:left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sind als </w:t>
      </w:r>
      <w:proofErr w:type="spellStart"/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DevOps</w:t>
      </w:r>
      <w:proofErr w:type="spellEnd"/>
      <w:r w:rsidR="00DA6501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Experten von 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Microsoft und Amazon Web Services zertifiziert</w:t>
      </w:r>
    </w:p>
    <w:p w14:paraId="180DED1D" w14:textId="33EA3505" w:rsidR="008D14BB" w:rsidRPr="0003206C" w:rsidRDefault="008D14BB" w:rsidP="004C0133">
      <w:pPr>
        <w:numPr>
          <w:ilvl w:val="0"/>
          <w:numId w:val="3"/>
        </w:numPr>
        <w:spacing w:before="100" w:beforeAutospacing="1" w:after="100" w:afterAutospacing="1" w:line="288" w:lineRule="auto"/>
        <w:ind w:left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beherrschen CI/CD, </w:t>
      </w:r>
      <w:proofErr w:type="spellStart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Git</w:t>
      </w:r>
      <w:proofErr w:type="spellEnd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, Scripting (Linux/Windows)</w:t>
      </w:r>
      <w:r w:rsidR="00B569B2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und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Infrastructure </w:t>
      </w:r>
      <w:proofErr w:type="spellStart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as</w:t>
      </w:r>
      <w:proofErr w:type="spellEnd"/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Code</w:t>
      </w:r>
    </w:p>
    <w:p w14:paraId="67DCBE21" w14:textId="06891F7C" w:rsidR="00DB6F5B" w:rsidRPr="0003206C" w:rsidRDefault="00BC44DC" w:rsidP="004C0133">
      <w:pPr>
        <w:pStyle w:val="StandardWeb"/>
        <w:numPr>
          <w:ilvl w:val="0"/>
          <w:numId w:val="3"/>
        </w:numPr>
        <w:spacing w:line="288" w:lineRule="auto"/>
        <w:ind w:left="357"/>
        <w:rPr>
          <w:rFonts w:ascii="Montserrat" w:hAnsi="Montserrat" w:cs="Segoe UI"/>
          <w:color w:val="000000" w:themeColor="text1"/>
          <w:sz w:val="22"/>
          <w:szCs w:val="22"/>
        </w:rPr>
      </w:pPr>
      <w:r w:rsidRPr="0003206C">
        <w:rPr>
          <w:rFonts w:ascii="Montserrat" w:hAnsi="Montserrat" w:cs="Segoe UI"/>
          <w:color w:val="000000" w:themeColor="text1"/>
          <w:sz w:val="22"/>
          <w:szCs w:val="22"/>
        </w:rPr>
        <w:t xml:space="preserve">sind mit </w:t>
      </w:r>
      <w:r w:rsidR="00DB6F5B" w:rsidRPr="0003206C">
        <w:rPr>
          <w:rFonts w:ascii="Montserrat" w:hAnsi="Montserrat" w:cs="Segoe UI"/>
          <w:color w:val="000000" w:themeColor="text1"/>
          <w:sz w:val="22"/>
          <w:szCs w:val="22"/>
        </w:rPr>
        <w:t>Docker</w:t>
      </w:r>
      <w:r w:rsidRPr="0003206C">
        <w:rPr>
          <w:rFonts w:ascii="Montserrat" w:hAnsi="Montserrat" w:cs="Segoe UI"/>
          <w:color w:val="000000" w:themeColor="text1"/>
          <w:sz w:val="22"/>
          <w:szCs w:val="22"/>
        </w:rPr>
        <w:t xml:space="preserve">, </w:t>
      </w:r>
      <w:proofErr w:type="spellStart"/>
      <w:r w:rsidR="00DB6F5B" w:rsidRPr="0003206C">
        <w:rPr>
          <w:rFonts w:ascii="Montserrat" w:hAnsi="Montserrat" w:cs="Segoe UI"/>
          <w:color w:val="000000" w:themeColor="text1"/>
          <w:sz w:val="22"/>
          <w:szCs w:val="22"/>
        </w:rPr>
        <w:t>Kubernetes</w:t>
      </w:r>
      <w:proofErr w:type="spellEnd"/>
      <w:r w:rsidR="00DB6F5B" w:rsidRPr="0003206C">
        <w:rPr>
          <w:rFonts w:ascii="Montserrat" w:hAnsi="Montserrat" w:cs="Segoe UI"/>
          <w:color w:val="000000" w:themeColor="text1"/>
          <w:sz w:val="22"/>
          <w:szCs w:val="22"/>
        </w:rPr>
        <w:t xml:space="preserve"> </w:t>
      </w:r>
      <w:r w:rsidRPr="0003206C">
        <w:rPr>
          <w:rFonts w:ascii="Montserrat" w:hAnsi="Montserrat" w:cs="Segoe UI"/>
          <w:color w:val="000000" w:themeColor="text1"/>
          <w:sz w:val="22"/>
          <w:szCs w:val="22"/>
        </w:rPr>
        <w:t xml:space="preserve">und </w:t>
      </w:r>
      <w:proofErr w:type="spellStart"/>
      <w:r w:rsidRPr="0003206C">
        <w:rPr>
          <w:rFonts w:ascii="Montserrat" w:hAnsi="Montserrat" w:cs="Segoe UI"/>
          <w:color w:val="000000" w:themeColor="text1"/>
          <w:sz w:val="22"/>
          <w:szCs w:val="22"/>
        </w:rPr>
        <w:t>Snowflake</w:t>
      </w:r>
      <w:proofErr w:type="spellEnd"/>
      <w:r w:rsidRPr="0003206C">
        <w:rPr>
          <w:rFonts w:ascii="Montserrat" w:hAnsi="Montserrat" w:cs="Segoe UI"/>
          <w:color w:val="000000" w:themeColor="text1"/>
          <w:sz w:val="22"/>
          <w:szCs w:val="22"/>
        </w:rPr>
        <w:t xml:space="preserve"> vertraut</w:t>
      </w:r>
    </w:p>
    <w:p w14:paraId="333B9BCA" w14:textId="16CDE032" w:rsidR="008D14BB" w:rsidRDefault="008D14BB" w:rsidP="004C0133">
      <w:pPr>
        <w:numPr>
          <w:ilvl w:val="0"/>
          <w:numId w:val="3"/>
        </w:numPr>
        <w:spacing w:before="100" w:beforeAutospacing="1" w:after="100" w:afterAutospacing="1" w:line="288" w:lineRule="auto"/>
        <w:ind w:left="357"/>
        <w:rPr>
          <w:rFonts w:ascii="Montserrat" w:eastAsia="Times New Roman" w:hAnsi="Montserrat" w:cs="Times New Roman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sprechen fließend Deutsch und Englisch</w:t>
      </w:r>
    </w:p>
    <w:p w14:paraId="78F978E6" w14:textId="683F7DCA" w:rsidR="001E4166" w:rsidRPr="0003206C" w:rsidRDefault="001E4166" w:rsidP="004C0133">
      <w:pPr>
        <w:pStyle w:val="Listenabsatz"/>
        <w:numPr>
          <w:ilvl w:val="0"/>
          <w:numId w:val="3"/>
        </w:numPr>
        <w:spacing w:before="100" w:beforeAutospacing="1" w:after="100" w:afterAutospacing="1" w:line="288" w:lineRule="auto"/>
        <w:ind w:left="357"/>
        <w:outlineLvl w:val="1"/>
        <w:rPr>
          <w:rFonts w:ascii="Montserrat" w:eastAsia="Times New Roman" w:hAnsi="Montserrat" w:cs="Times New Roman"/>
          <w:color w:val="000000" w:themeColor="text1"/>
          <w:lang w:eastAsia="de-DE"/>
        </w:rPr>
      </w:pPr>
      <w:r>
        <w:rPr>
          <w:rFonts w:ascii="Montserrat" w:eastAsia="Times New Roman" w:hAnsi="Montserrat" w:cs="Times New Roman"/>
          <w:color w:val="000000" w:themeColor="text1"/>
          <w:lang w:eastAsia="de-DE"/>
        </w:rPr>
        <w:t>u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nterstützen Sie so lange, wie sie benötigt werden</w:t>
      </w:r>
    </w:p>
    <w:p w14:paraId="314DFAAF" w14:textId="77777777" w:rsidR="00046E32" w:rsidRPr="00C05814" w:rsidRDefault="008A1B28" w:rsidP="00C05814">
      <w:pPr>
        <w:numPr>
          <w:ilvl w:val="0"/>
          <w:numId w:val="3"/>
        </w:numPr>
        <w:spacing w:before="100" w:beforeAutospacing="1" w:after="100" w:afterAutospacing="1" w:line="288" w:lineRule="auto"/>
        <w:ind w:left="357"/>
        <w:rPr>
          <w:rStyle w:val="Fett"/>
          <w:rFonts w:ascii="Montserrat" w:eastAsia="Times New Roman" w:hAnsi="Montserrat" w:cs="Times New Roman"/>
          <w:b w:val="0"/>
          <w:bCs w:val="0"/>
          <w:color w:val="000000" w:themeColor="text1"/>
          <w:lang w:eastAsia="de-DE"/>
        </w:rPr>
      </w:pP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werden </w:t>
      </w:r>
      <w:r w:rsidR="00B569B2">
        <w:rPr>
          <w:rFonts w:ascii="Montserrat" w:eastAsia="Times New Roman" w:hAnsi="Montserrat" w:cs="Times New Roman"/>
          <w:color w:val="000000" w:themeColor="text1"/>
          <w:lang w:eastAsia="de-DE"/>
        </w:rPr>
        <w:t>auf Wunsch</w:t>
      </w:r>
      <w:r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 xml:space="preserve"> durch agile Projektmanager oder agile Softwareentwickler unterstütz</w:t>
      </w:r>
      <w:r w:rsidR="00DB6F5B" w:rsidRPr="0003206C">
        <w:rPr>
          <w:rFonts w:ascii="Montserrat" w:eastAsia="Times New Roman" w:hAnsi="Montserrat" w:cs="Times New Roman"/>
          <w:color w:val="000000" w:themeColor="text1"/>
          <w:lang w:eastAsia="de-DE"/>
        </w:rPr>
        <w:t>t</w:t>
      </w:r>
    </w:p>
    <w:p w14:paraId="711B623C" w14:textId="77777777" w:rsidR="00AD70F0" w:rsidRDefault="00AD70F0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</w:p>
    <w:p w14:paraId="1DC146C4" w14:textId="77777777" w:rsidR="00A95A4E" w:rsidRDefault="00A95A4E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</w:p>
    <w:p w14:paraId="7F024AF5" w14:textId="77777777" w:rsidR="00A95A4E" w:rsidRDefault="00A95A4E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</w:p>
    <w:p w14:paraId="7CF2F59D" w14:textId="77777777" w:rsidR="00A95A4E" w:rsidRDefault="00A95A4E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</w:p>
    <w:p w14:paraId="29D1696C" w14:textId="77777777" w:rsidR="00A95A4E" w:rsidRDefault="00A95A4E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</w:p>
    <w:p w14:paraId="75FBB2A8" w14:textId="7D077792" w:rsidR="00733637" w:rsidRPr="0003206C" w:rsidRDefault="00046E32" w:rsidP="0096234D">
      <w:pPr>
        <w:spacing w:line="240" w:lineRule="auto"/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</w:pPr>
      <w:r>
        <w:rPr>
          <w:noProof/>
        </w:rPr>
        <w:drawing>
          <wp:inline distT="0" distB="0" distL="0" distR="0" wp14:anchorId="0EF9C194" wp14:editId="1E841087">
            <wp:extent cx="720000" cy="720000"/>
            <wp:effectExtent l="0" t="0" r="0" b="4445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 16"/>
                    <pic:cNvPicPr/>
                  </pic:nvPicPr>
                  <pic:blipFill>
                    <a:blip r:embed="rId11">
                      <a:grayscl/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814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 </w:t>
      </w:r>
      <w:r>
        <w:rPr>
          <w:noProof/>
        </w:rPr>
        <w:drawing>
          <wp:inline distT="0" distB="0" distL="0" distR="0" wp14:anchorId="685EEC58" wp14:editId="6770E2A5">
            <wp:extent cx="683260" cy="718003"/>
            <wp:effectExtent l="0" t="0" r="2540" b="635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k 15"/>
                    <pic:cNvPicPr/>
                  </pic:nvPicPr>
                  <pic:blipFill rotWithShape="1">
                    <a:blip r:embed="rId13">
                      <a:grayscl/>
                    </a:blip>
                    <a:srcRect t="-2210" r="801" b="-2029"/>
                    <a:stretch/>
                  </pic:blipFill>
                  <pic:spPr bwMode="auto">
                    <a:xfrm>
                      <a:off x="0" y="0"/>
                      <a:ext cx="684000" cy="718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F542C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 w:rsidR="00D857E3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>
        <w:rPr>
          <w:noProof/>
        </w:rPr>
        <w:drawing>
          <wp:inline distT="0" distB="0" distL="0" distR="0" wp14:anchorId="60A75CAD" wp14:editId="0F9B3C95">
            <wp:extent cx="720000" cy="720000"/>
            <wp:effectExtent l="0" t="0" r="0" b="4445"/>
            <wp:docPr id="1" name="Grafik 1" descr="Ein Bild, das Text, Schil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, Schild enthält.&#10;&#10;Automatisch generierte Beschreibung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814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 </w:t>
      </w:r>
      <w:r>
        <w:rPr>
          <w:noProof/>
        </w:rPr>
        <w:drawing>
          <wp:inline distT="0" distB="0" distL="0" distR="0" wp14:anchorId="37453C69" wp14:editId="1B80738C">
            <wp:extent cx="720000" cy="720000"/>
            <wp:effectExtent l="0" t="0" r="0" b="444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16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-5000" contrast="54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572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 w:rsidR="007F542C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 w:rsidR="006D5572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>
        <w:rPr>
          <w:noProof/>
        </w:rPr>
        <w:drawing>
          <wp:inline distT="0" distB="0" distL="0" distR="0" wp14:anchorId="08405212" wp14:editId="26992753">
            <wp:extent cx="792000" cy="7920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aturation sat="0"/>
                              </a14:imgEffect>
                              <a14:imgEffect>
                                <a14:brightnessContrast bright="-38000" contrast="78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57E3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  </w:t>
      </w:r>
      <w:r>
        <w:rPr>
          <w:noProof/>
        </w:rPr>
        <w:drawing>
          <wp:inline distT="0" distB="0" distL="0" distR="0" wp14:anchorId="1EC49C36" wp14:editId="77A978E3">
            <wp:extent cx="792000" cy="79200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aturation sat="0"/>
                              </a14:imgEffect>
                              <a14:imgEffect>
                                <a14:brightnessContrast bright="-34000" contrast="61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814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 </w:t>
      </w:r>
      <w:r w:rsidR="007F542C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</w:t>
      </w:r>
      <w:r w:rsidR="006D5572">
        <w:rPr>
          <w:noProof/>
        </w:rPr>
        <w:drawing>
          <wp:inline distT="0" distB="0" distL="0" distR="0" wp14:anchorId="268D75CE" wp14:editId="400C2F89">
            <wp:extent cx="756000" cy="756000"/>
            <wp:effectExtent l="0" t="0" r="635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aturation sat="0"/>
                              </a14:imgEffect>
                              <a14:imgEffect>
                                <a14:brightnessContrast contrast="43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542C">
        <w:rPr>
          <w:rStyle w:val="Fett"/>
          <w:rFonts w:ascii="Montserrat" w:hAnsi="Montserrat"/>
          <w:b w:val="0"/>
          <w:bCs w:val="0"/>
          <w:color w:val="222222"/>
          <w:sz w:val="16"/>
          <w:szCs w:val="16"/>
        </w:rPr>
        <w:t xml:space="preserve">   </w:t>
      </w:r>
      <w:r w:rsidR="00C05814">
        <w:rPr>
          <w:rFonts w:ascii="Montserrat" w:hAnsi="Montserrat"/>
          <w:noProof/>
          <w:color w:val="222222"/>
          <w:sz w:val="16"/>
          <w:szCs w:val="16"/>
        </w:rPr>
        <w:drawing>
          <wp:inline distT="0" distB="0" distL="0" distR="0" wp14:anchorId="45F0404D" wp14:editId="33202518">
            <wp:extent cx="771331" cy="719455"/>
            <wp:effectExtent l="0" t="0" r="3810" b="0"/>
            <wp:docPr id="19" name="Grafik 19" descr="Ein Bild, das Text, Schild, drauß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k 19" descr="Ein Bild, das Text, Schild, draußen enthält.&#10;&#10;Automatisch generierte Beschreibung"/>
                    <pic:cNvPicPr/>
                  </pic:nvPicPr>
                  <pic:blipFill rotWithShape="1">
                    <a:blip r:embed="rId24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brightnessContrast bright="-2000" contrast="22000"/>
                              </a14:imgEffect>
                            </a14:imgLayer>
                          </a14:imgProps>
                        </a:ext>
                      </a:extLst>
                    </a:blip>
                    <a:srcRect l="1" t="5967" r="-812"/>
                    <a:stretch/>
                  </pic:blipFill>
                  <pic:spPr bwMode="auto">
                    <a:xfrm>
                      <a:off x="0" y="0"/>
                      <a:ext cx="771915" cy="7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33637" w:rsidRPr="0003206C" w:rsidSect="00802E2E">
      <w:pgSz w:w="11906" w:h="16838"/>
      <w:pgMar w:top="851" w:right="851" w:bottom="816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altName w:val="Montserrat Black"/>
    <w:panose1 w:val="00000A00000000000000"/>
    <w:charset w:val="4D"/>
    <w:family w:val="auto"/>
    <w:notTrueType/>
    <w:pitch w:val="variable"/>
    <w:sig w:usb0="2000020F" w:usb1="00000003" w:usb2="00000000" w:usb3="00000000" w:csb0="00000197" w:csb1="00000000"/>
  </w:font>
  <w:font w:name="Montserrat">
    <w:altName w:val="Montserrat"/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37CFB"/>
    <w:multiLevelType w:val="multilevel"/>
    <w:tmpl w:val="EF74D6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8D47C8"/>
    <w:multiLevelType w:val="multilevel"/>
    <w:tmpl w:val="267227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2B4036"/>
    <w:multiLevelType w:val="multilevel"/>
    <w:tmpl w:val="267227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B05749"/>
    <w:multiLevelType w:val="multilevel"/>
    <w:tmpl w:val="8B98A9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331832599">
    <w:abstractNumId w:val="3"/>
  </w:num>
  <w:num w:numId="2" w16cid:durableId="512377761">
    <w:abstractNumId w:val="0"/>
  </w:num>
  <w:num w:numId="3" w16cid:durableId="1382050639">
    <w:abstractNumId w:val="1"/>
  </w:num>
  <w:num w:numId="4" w16cid:durableId="2356273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MyMTI1sjQ3MDdT0lEKTi0uzszPAykwqwUASFtBvSwAAAA="/>
  </w:docVars>
  <w:rsids>
    <w:rsidRoot w:val="00293BDA"/>
    <w:rsid w:val="0001034C"/>
    <w:rsid w:val="00014B59"/>
    <w:rsid w:val="00021A4E"/>
    <w:rsid w:val="0002425F"/>
    <w:rsid w:val="0003206C"/>
    <w:rsid w:val="000445FA"/>
    <w:rsid w:val="00046E32"/>
    <w:rsid w:val="00047559"/>
    <w:rsid w:val="00061A61"/>
    <w:rsid w:val="0008456A"/>
    <w:rsid w:val="000A11C7"/>
    <w:rsid w:val="000B495B"/>
    <w:rsid w:val="000B77FD"/>
    <w:rsid w:val="000C02ED"/>
    <w:rsid w:val="000F584C"/>
    <w:rsid w:val="00102264"/>
    <w:rsid w:val="0013696E"/>
    <w:rsid w:val="001A3E1C"/>
    <w:rsid w:val="001A43F3"/>
    <w:rsid w:val="001C44DF"/>
    <w:rsid w:val="001D296E"/>
    <w:rsid w:val="001E182D"/>
    <w:rsid w:val="001E361C"/>
    <w:rsid w:val="001E4166"/>
    <w:rsid w:val="001F06C7"/>
    <w:rsid w:val="001F06F6"/>
    <w:rsid w:val="001F44E0"/>
    <w:rsid w:val="00210B19"/>
    <w:rsid w:val="00226D6B"/>
    <w:rsid w:val="002660C9"/>
    <w:rsid w:val="00270220"/>
    <w:rsid w:val="0029313A"/>
    <w:rsid w:val="00293BDA"/>
    <w:rsid w:val="00297BFC"/>
    <w:rsid w:val="002A1D47"/>
    <w:rsid w:val="002A792B"/>
    <w:rsid w:val="002D2346"/>
    <w:rsid w:val="002F0DD7"/>
    <w:rsid w:val="00311267"/>
    <w:rsid w:val="00322E4B"/>
    <w:rsid w:val="00347D4D"/>
    <w:rsid w:val="00353D3D"/>
    <w:rsid w:val="0036224D"/>
    <w:rsid w:val="00376924"/>
    <w:rsid w:val="003C250D"/>
    <w:rsid w:val="00412547"/>
    <w:rsid w:val="00443C72"/>
    <w:rsid w:val="00494143"/>
    <w:rsid w:val="004A4DEF"/>
    <w:rsid w:val="004C0133"/>
    <w:rsid w:val="004C270B"/>
    <w:rsid w:val="004D47A2"/>
    <w:rsid w:val="004E12A3"/>
    <w:rsid w:val="004E7435"/>
    <w:rsid w:val="005016D2"/>
    <w:rsid w:val="00507436"/>
    <w:rsid w:val="00556B3C"/>
    <w:rsid w:val="0057098A"/>
    <w:rsid w:val="00594FE3"/>
    <w:rsid w:val="005A5470"/>
    <w:rsid w:val="005B40A9"/>
    <w:rsid w:val="005D7CD5"/>
    <w:rsid w:val="005E297F"/>
    <w:rsid w:val="005E50F9"/>
    <w:rsid w:val="005E73F1"/>
    <w:rsid w:val="005F4169"/>
    <w:rsid w:val="00626A0A"/>
    <w:rsid w:val="00646BEB"/>
    <w:rsid w:val="006562DB"/>
    <w:rsid w:val="00656584"/>
    <w:rsid w:val="0065724D"/>
    <w:rsid w:val="006A6E39"/>
    <w:rsid w:val="006C1F44"/>
    <w:rsid w:val="006D3EE5"/>
    <w:rsid w:val="006D4A0E"/>
    <w:rsid w:val="006D5572"/>
    <w:rsid w:val="006E365D"/>
    <w:rsid w:val="00702E3D"/>
    <w:rsid w:val="00733637"/>
    <w:rsid w:val="007409B2"/>
    <w:rsid w:val="00742B4E"/>
    <w:rsid w:val="007C3C66"/>
    <w:rsid w:val="007D5080"/>
    <w:rsid w:val="007E02E7"/>
    <w:rsid w:val="007F542C"/>
    <w:rsid w:val="00802E2E"/>
    <w:rsid w:val="00820756"/>
    <w:rsid w:val="008311B4"/>
    <w:rsid w:val="008420BD"/>
    <w:rsid w:val="00861DE4"/>
    <w:rsid w:val="008928FE"/>
    <w:rsid w:val="008A1B28"/>
    <w:rsid w:val="008D14BB"/>
    <w:rsid w:val="008D51E9"/>
    <w:rsid w:val="008E2D73"/>
    <w:rsid w:val="008F536A"/>
    <w:rsid w:val="008F6D37"/>
    <w:rsid w:val="008F7062"/>
    <w:rsid w:val="00906723"/>
    <w:rsid w:val="0090703C"/>
    <w:rsid w:val="00915BDE"/>
    <w:rsid w:val="00945858"/>
    <w:rsid w:val="00946437"/>
    <w:rsid w:val="0096234D"/>
    <w:rsid w:val="009660A7"/>
    <w:rsid w:val="009A1C6A"/>
    <w:rsid w:val="009B1136"/>
    <w:rsid w:val="009D00E0"/>
    <w:rsid w:val="009D6603"/>
    <w:rsid w:val="009E308C"/>
    <w:rsid w:val="00A277C9"/>
    <w:rsid w:val="00A80F85"/>
    <w:rsid w:val="00A95A4E"/>
    <w:rsid w:val="00AB1DA8"/>
    <w:rsid w:val="00AD70F0"/>
    <w:rsid w:val="00B03C5E"/>
    <w:rsid w:val="00B27092"/>
    <w:rsid w:val="00B42FA9"/>
    <w:rsid w:val="00B569B2"/>
    <w:rsid w:val="00B7071B"/>
    <w:rsid w:val="00B94D31"/>
    <w:rsid w:val="00BA367A"/>
    <w:rsid w:val="00BA76FE"/>
    <w:rsid w:val="00BC44DC"/>
    <w:rsid w:val="00BE2228"/>
    <w:rsid w:val="00BF2177"/>
    <w:rsid w:val="00C05814"/>
    <w:rsid w:val="00C05B96"/>
    <w:rsid w:val="00C257A8"/>
    <w:rsid w:val="00C34162"/>
    <w:rsid w:val="00C361AB"/>
    <w:rsid w:val="00C4178C"/>
    <w:rsid w:val="00CC36CE"/>
    <w:rsid w:val="00D05C11"/>
    <w:rsid w:val="00D15117"/>
    <w:rsid w:val="00D16852"/>
    <w:rsid w:val="00D21736"/>
    <w:rsid w:val="00D26467"/>
    <w:rsid w:val="00D56CA7"/>
    <w:rsid w:val="00D81E80"/>
    <w:rsid w:val="00D837C4"/>
    <w:rsid w:val="00D857E3"/>
    <w:rsid w:val="00DA110D"/>
    <w:rsid w:val="00DA6501"/>
    <w:rsid w:val="00DB370D"/>
    <w:rsid w:val="00DB4385"/>
    <w:rsid w:val="00DB5980"/>
    <w:rsid w:val="00DB6F5B"/>
    <w:rsid w:val="00E239C6"/>
    <w:rsid w:val="00E3413C"/>
    <w:rsid w:val="00E377E2"/>
    <w:rsid w:val="00E4145A"/>
    <w:rsid w:val="00E676C1"/>
    <w:rsid w:val="00E7040A"/>
    <w:rsid w:val="00E7785C"/>
    <w:rsid w:val="00E817A2"/>
    <w:rsid w:val="00E82D49"/>
    <w:rsid w:val="00EC58AA"/>
    <w:rsid w:val="00F10071"/>
    <w:rsid w:val="00F171CD"/>
    <w:rsid w:val="00F44A52"/>
    <w:rsid w:val="00F765C4"/>
    <w:rsid w:val="00F86E32"/>
    <w:rsid w:val="00F955AD"/>
    <w:rsid w:val="00FA3569"/>
    <w:rsid w:val="00FC7BF3"/>
    <w:rsid w:val="00FF0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ABC0200"/>
  <w14:defaultImageDpi w14:val="330"/>
  <w15:chartTrackingRefBased/>
  <w15:docId w15:val="{D8B28752-111B-4C48-9809-2353D4831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64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293BD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293B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293BDA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93BDA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customStyle="1" w:styleId="nitro-offscreen">
    <w:name w:val="nitro-offscreen"/>
    <w:basedOn w:val="Standard"/>
    <w:rsid w:val="00293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93BDA"/>
    <w:rPr>
      <w:b/>
      <w:bCs/>
    </w:rPr>
  </w:style>
  <w:style w:type="paragraph" w:styleId="StandardWeb">
    <w:name w:val="Normal (Web)"/>
    <w:basedOn w:val="Standard"/>
    <w:uiPriority w:val="99"/>
    <w:unhideWhenUsed/>
    <w:rsid w:val="00293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7C3C66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9464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1A3E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8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59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1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0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64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67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35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954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928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2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0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0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8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07/relationships/hdphoto" Target="media/hdphoto5.wdp"/><Relationship Id="rId7" Type="http://schemas.openxmlformats.org/officeDocument/2006/relationships/webSettings" Target="webSettings.xml"/><Relationship Id="rId12" Type="http://schemas.openxmlformats.org/officeDocument/2006/relationships/image" Target="media/image4.svg"/><Relationship Id="rId17" Type="http://schemas.microsoft.com/office/2007/relationships/hdphoto" Target="media/hdphoto3.wdp"/><Relationship Id="rId25" Type="http://schemas.microsoft.com/office/2007/relationships/hdphoto" Target="media/hdphoto7.wdp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5" Type="http://schemas.openxmlformats.org/officeDocument/2006/relationships/styles" Target="styles.xml"/><Relationship Id="rId15" Type="http://schemas.microsoft.com/office/2007/relationships/hdphoto" Target="media/hdphoto2.wdp"/><Relationship Id="rId23" Type="http://schemas.microsoft.com/office/2007/relationships/hdphoto" Target="media/hdphoto6.wdp"/><Relationship Id="rId10" Type="http://schemas.microsoft.com/office/2007/relationships/hdphoto" Target="media/hdphoto1.wdp"/><Relationship Id="rId19" Type="http://schemas.microsoft.com/office/2007/relationships/hdphoto" Target="media/hdphoto4.wdp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9E68AB8739DA49A377FE05BA69AD7E" ma:contentTypeVersion="15" ma:contentTypeDescription="Ein neues Dokument erstellen." ma:contentTypeScope="" ma:versionID="057ce675b567c9e692752f7d896a83cc">
  <xsd:schema xmlns:xsd="http://www.w3.org/2001/XMLSchema" xmlns:xs="http://www.w3.org/2001/XMLSchema" xmlns:p="http://schemas.microsoft.com/office/2006/metadata/properties" xmlns:ns2="b76db15b-9de6-45cc-bf19-8b866b9249a0" xmlns:ns3="01b4022b-8a02-41b5-af8e-f2436aca768e" targetNamespace="http://schemas.microsoft.com/office/2006/metadata/properties" ma:root="true" ma:fieldsID="ec5bd944fde22256e6845a20f8960d90" ns2:_="" ns3:_="">
    <xsd:import namespace="b76db15b-9de6-45cc-bf19-8b866b9249a0"/>
    <xsd:import namespace="01b4022b-8a02-41b5-af8e-f2436aca76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db15b-9de6-45cc-bf19-8b866b9249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364b0faa-3736-4099-ae22-63401214b2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4022b-8a02-41b5-af8e-f2436aca768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bb70a8-1522-4a3f-b106-3dad252ddd16}" ma:internalName="TaxCatchAll" ma:showField="CatchAllData" ma:web="01b4022b-8a02-41b5-af8e-f2436aca7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76db15b-9de6-45cc-bf19-8b866b9249a0">
      <Terms xmlns="http://schemas.microsoft.com/office/infopath/2007/PartnerControls"/>
    </lcf76f155ced4ddcb4097134ff3c332f>
    <TaxCatchAll xmlns="01b4022b-8a02-41b5-af8e-f2436aca768e" xsi:nil="true"/>
  </documentManagement>
</p:properties>
</file>

<file path=customXml/itemProps1.xml><?xml version="1.0" encoding="utf-8"?>
<ds:datastoreItem xmlns:ds="http://schemas.openxmlformats.org/officeDocument/2006/customXml" ds:itemID="{5B6B3E5B-BE7D-4224-AB2D-D302D701E03B}"/>
</file>

<file path=customXml/itemProps2.xml><?xml version="1.0" encoding="utf-8"?>
<ds:datastoreItem xmlns:ds="http://schemas.openxmlformats.org/officeDocument/2006/customXml" ds:itemID="{B477A5CE-0C11-41C0-BF52-2FED2B742A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0F4A0E-DF46-4E27-9E71-4EF228E2FF37}">
  <ds:schemaRefs>
    <ds:schemaRef ds:uri="http://schemas.microsoft.com/office/2006/metadata/properties"/>
    <ds:schemaRef ds:uri="http://schemas.microsoft.com/office/infopath/2007/PartnerControls"/>
    <ds:schemaRef ds:uri="b76db15b-9de6-45cc-bf19-8b866b9249a0"/>
    <ds:schemaRef ds:uri="01b4022b-8a02-41b5-af8e-f2436aca76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eon Hermkes</dc:creator>
  <cp:keywords/>
  <dc:description/>
  <cp:lastModifiedBy>Koray Sen</cp:lastModifiedBy>
  <cp:revision>62</cp:revision>
  <cp:lastPrinted>2022-02-23T16:19:00Z</cp:lastPrinted>
  <dcterms:created xsi:type="dcterms:W3CDTF">2022-11-23T10:35:00Z</dcterms:created>
  <dcterms:modified xsi:type="dcterms:W3CDTF">2022-11-2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9E68AB8739DA49A377FE05BA69AD7E</vt:lpwstr>
  </property>
  <property fmtid="{D5CDD505-2E9C-101B-9397-08002B2CF9AE}" pid="3" name="MediaServiceImageTags">
    <vt:lpwstr/>
  </property>
</Properties>
</file>